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2"/>
      </w:pPr>
      <w:r>
        <w:rPr>
          <w:bCs/>
          <w:b/>
        </w:rPr>
        <w:t xml:space="preserve">Cover Letter</w:t>
      </w:r>
    </w:p>
    <w:p>
      <w:pPr>
        <w:pStyle w:val="FirstParagraph"/>
      </w:pPr>
      <w:r>
        <w:t xml:space="preserve">Dear [Hiring Manager's Name],</w:t>
      </w:r>
      <w:r>
        <w:br/>
      </w:r>
      <w:r>
        <w:br/>
      </w:r>
    </w:p>
    <w:p>
      <w:pPr>
        <w:pStyle w:val="BodyText"/>
      </w:pPr>
      <w:r>
        <w:t xml:space="preserve">I am writing to express my sincere interest in the Ophthalmologist position at [Hospital/Clinic Name] in Ethiopia Addis Ababa. As a dedicated and skilled Ophthalmologist with over [X years] of experience in diagnosing and treating eye disorders, I am eager to contribute my expertise to the healthcare landscape of Ethiopia, where access to quality ophthalmic care remains a critical need. My passion for improving vision health, combined with my commitment to serving underserved communities, aligns perfectly with the mission of your institution in Addis Ababa.</w:t>
      </w:r>
    </w:p>
    <w:p>
      <w:pPr>
        <w:pStyle w:val="BodyText"/>
      </w:pPr>
      <w:r>
        <w:t xml:space="preserve">Throughout my career as an Ophthalmologist, I have focused on delivering comprehensive eye care to patients of all ages. My training at [Medical School/Institution Name] and residency at [Residency Program Name] equipped me with a strong foundation in both surgical and non-surgical treatments for conditions ranging from cataracts and glaucoma to retinal disorders and pediatric eye diseases. I have also gained valuable experience in community health initiatives, where I collaborated with local organizations to raise awareness about preventable blindness and provide free screenings in rural areas. These experiences have deepened my understanding of the unique challenges faced by populations in Ethiopia, particularly those with limited access to specialized healthcare services.</w:t>
      </w:r>
    </w:p>
    <w:p>
      <w:pPr>
        <w:pStyle w:val="BodyText"/>
      </w:pPr>
      <w:r>
        <w:t xml:space="preserve">Adding to this, my work as an Ophthalmologist in [Previous Institution/Location] has allowed me to refine my skills in advanced procedures such as laser eye surgery, corneal transplants, and intraocular lens implantation. I am proficient in using modern diagnostic tools like optical coherence tomography (OCT) and fundus photography, which are essential for early detection of diseases like diabetic retinopathy—a condition that is increasingly prevalent in Ethiopia due to rising diabetes rates. Additionally, I have a strong background in patient education, ensuring that individuals understand their treatment plans and the importance of regular eye check-ups.</w:t>
      </w:r>
    </w:p>
    <w:p>
      <w:pPr>
        <w:pStyle w:val="BodyText"/>
      </w:pPr>
      <w:r>
        <w:t xml:space="preserve">What draws me to Ethiopia Addis Ababa specifically is the opportunity to make a tangible impact in a region where ophthalmology services are still developing. While Addis Ababa has made progress in healthcare infrastructure, there remains a significant gap in specialized eye care, particularly for low-income populations and remote areas. I am deeply committed to addressing this disparity by working alongside local healthcare providers to enhance diagnostic accuracy, expand surgical capacity, and educate communities on eye health. My goal is to not only treat patients but also empower them with knowledge that can prevent vision loss and improve their quality of life.</w:t>
      </w:r>
    </w:p>
    <w:p>
      <w:pPr>
        <w:pStyle w:val="BodyText"/>
      </w:pPr>
      <w:r>
        <w:t xml:space="preserve">In addition to my clinical expertise, I bring a collaborative and culturally sensitive approach to patient care. I have worked in multidisciplinary teams across diverse settings, which has taught me the importance of adaptability and communication in delivering effective care. In Ethiopia Addis Ababa, where cultural nuances play a vital role in healthcare interactions, I am prepared to engage with patients and their families respectfully while adhering to local customs and values. My ability to work within resource-limited environments—whether through innovative problem-solving or optimizing existing tools—has been a cornerstone of my practice.</w:t>
      </w:r>
    </w:p>
    <w:p>
      <w:pPr>
        <w:pStyle w:val="BodyText"/>
      </w:pPr>
      <w:r>
        <w:t xml:space="preserve">What excites me most about the opportunity at [Hospital/Clinic Name] is the potential to contribute to a growing institution that prioritizes excellence in ophthalmology. I have followed your hospital’s initiatives in expanding access to eye care, including partnerships with international organizations and training programs for local medical professionals. I am particularly inspired by your commitment to integrating advanced technology with compassionate care, which mirrors my own philosophy as an Ophthalmologist. I am confident that my skills, combined with the resources available at your facility, can help elevate the standard of ophthalmic care in Addis Ababa and beyond.</w:t>
      </w:r>
    </w:p>
    <w:p>
      <w:pPr>
        <w:pStyle w:val="BodyText"/>
      </w:pPr>
      <w:r>
        <w:t xml:space="preserve">My motivation to work in Ethiopia Addis Ababa is further driven by a desire to give back to a region where I believe my expertise can have a lasting impact. Having studied global health disparities during my academic years, I have always felt a responsibility to address the challenges faced by communities with limited access to medical care. Ethiopia’s rich cultural heritage and growing healthcare sector provide an ideal environment for me to apply my knowledge while learning from the resilience of its people. I am eager to build relationships with colleagues and patients alike, fostering a collaborative atmosphere that prioritizes both clinical excellence and human connection.</w:t>
      </w:r>
    </w:p>
    <w:p>
      <w:pPr>
        <w:pStyle w:val="BodyText"/>
      </w:pPr>
      <w:r>
        <w:t xml:space="preserve">I would be honored to bring my experience as an Ophthalmologist to your team in Addis Ababa. I am confident that my dedication to patient-centered care, combined with my technical proficiency and cultural adaptability, will enable me to contribute meaningfully to your institution’s mission. Thank you for considering my application. I would welcome the opportunity to discuss how my background and vision align with the goals of [Hospital/Clinic Name]. Please feel free to contact me at [Your Phone Number] or [Your Email Address] at your earliest convenience.</w:t>
      </w:r>
    </w:p>
    <w:p>
      <w:pPr>
        <w:pStyle w:val="BodyText"/>
      </w:pPr>
      <w:r>
        <w:t xml:space="preserve">Sincerely,</w:t>
      </w:r>
      <w:r>
        <w:br/>
      </w:r>
      <w:r>
        <w:br/>
      </w:r>
      <w:r>
        <w:rPr>
          <w:bCs/>
          <w:b/>
        </w:rPr>
        <w:t xml:space="preserve">[Your Full Name]</w:t>
      </w:r>
      <w:r>
        <w:br/>
      </w:r>
      <w:r>
        <w:t xml:space="preserve">Ophthalmologist</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Ethiopia Addis Ababa</dc:title>
  <dc:creator/>
  <cp:keywords/>
  <dcterms:created xsi:type="dcterms:W3CDTF">2026-07-21T03:16:52Z</dcterms:created>
  <dcterms:modified xsi:type="dcterms:W3CDTF">2026-07-21T03:16:52Z</dcterms:modified>
</cp:coreProperties>
</file>

<file path=docProps/custom.xml><?xml version="1.0" encoding="utf-8"?>
<Properties xmlns="http://schemas.openxmlformats.org/officeDocument/2006/custom-properties" xmlns:vt="http://schemas.openxmlformats.org/officeDocument/2006/docPropsVTypes"/>
</file>